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p>
    <w:p>
      <w:pPr>
        <w:pStyle w:val="FirstParagraph"/>
      </w:pPr>
      <w:r>
        <w:t xml:space="preserve">October 26, 2023</w:t>
      </w:r>
    </w:p>
    <w:p>
      <w:pPr>
        <w:pStyle w:val="BodyText"/>
      </w:pPr>
      <w:r>
        <w:t xml:space="preserve">Mr. Chen Wei</w:t>
      </w:r>
    </w:p>
    <w:p>
      <w:pPr>
        <w:pStyle w:val="BodyText"/>
      </w:pPr>
      <w:r>
        <w:t xml:space="preserve">Head of Design &amp; Operations</w:t>
      </w:r>
    </w:p>
    <w:p>
      <w:pPr>
        <w:pStyle w:val="BodyText"/>
      </w:pPr>
      <w:r>
        <w:t xml:space="preserve">Elite Tailoring Studio Guangzhou</w:t>
      </w:r>
    </w:p>
    <w:p>
      <w:pPr>
        <w:pStyle w:val="BodyText"/>
      </w:pPr>
      <w:r>
        <w:t xml:space="preserve">188 Renmin Road, Yuexiu District</w:t>
      </w:r>
    </w:p>
    <w:p>
      <w:pPr>
        <w:pStyle w:val="BodyText"/>
      </w:pPr>
      <w:r>
        <w:t xml:space="preserve">Guangzhou, Guangdong Province 510030</w:t>
      </w:r>
    </w:p>
    <w:p>
      <w:pPr>
        <w:pStyle w:val="BodyText"/>
      </w:pPr>
      <w:r>
        <w:t xml:space="preserve">China</w:t>
      </w:r>
    </w:p>
    <w:bookmarkStart w:id="20" w:name="Xc9c67fe9a346081277bf294ac77f884ef0625ff"/>
    <w:p>
      <w:pPr>
        <w:pStyle w:val="Heading1"/>
      </w:pPr>
      <w:r>
        <w:t xml:space="preserve">Internship Application Letter for Tailor Position</w:t>
      </w:r>
    </w:p>
    <w:p>
      <w:pPr>
        <w:pStyle w:val="FirstParagraph"/>
      </w:pPr>
      <w:r>
        <w:t xml:space="preserve">Dear Mr. Chen Wei,</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Tailor Intern position at Elite Tailoring Studio Guangzhou, a renowned establishment that embodies the perfect fusion of traditional craftsmanship and modern fashion innovation in</w:t>
      </w:r>
      <w:r>
        <w:t xml:space="preserve"> </w:t>
      </w:r>
      <w:r>
        <w:rPr>
          <w:iCs/>
          <w:i/>
        </w:rPr>
        <w:t xml:space="preserve">China Guangzhou</w:t>
      </w:r>
      <w:r>
        <w:t xml:space="preserve">. As a dedicated fashion design student at the Guangdong Polytechnic University with specialized training in garment construction and textile science, I have long admired your studio's reputation for creating bespoke suits that honor Cantonese tailoring heritage while embracing contemporary global aesthetics. This internship opportunity represents the ideal convergence of my academic pursuits and passion for sartorial excellence within</w:t>
      </w:r>
      <w:r>
        <w:t xml:space="preserve"> </w:t>
      </w:r>
      <w:r>
        <w:rPr>
          <w:iCs/>
          <w:i/>
        </w:rPr>
        <w:t xml:space="preserve">China Guangzhou</w:t>
      </w:r>
      <w:r>
        <w:t xml:space="preserve">'s dynamic fashion landscape.</w:t>
      </w:r>
    </w:p>
    <w:p>
      <w:pPr>
        <w:pStyle w:val="BodyText"/>
      </w:pPr>
      <w:r>
        <w:t xml:space="preserve">My fascination with tailoring began in childhood, observing my grandmother’s meticulous hand-sewing in our family home in Shenzhen—a city deeply connected to Guangzhou’s textile industry. I recall how she would transform ordinary fabrics into heirloom garments using techniques passed down through generations, instilling in me an appreciation for precision and cultural continuity. This early exposure evolved into formal education at Guangdong Polytechnic University's Fashion Technology Department, where I mastered pattern drafting, fabric selection, and the intricacies of garment construction across diverse styles—from traditional Chinese cheongsams to Western suiting. Most significantly, I completed a 120-hour internship with "Jinjiang Garment Factory" in Dongguan (a key supplier to Guangzhou boutiques), where I assisted in adapting historical tailoring methods for modern production lines while maintaining quality standards.</w:t>
      </w:r>
    </w:p>
    <w:p>
      <w:pPr>
        <w:pStyle w:val="BodyText"/>
      </w:pPr>
      <w:r>
        <w:t xml:space="preserve">What excites me most about applying for this</w:t>
      </w:r>
      <w:r>
        <w:t xml:space="preserve"> </w:t>
      </w:r>
      <w:r>
        <w:rPr>
          <w:bCs/>
          <w:b/>
        </w:rPr>
        <w:t xml:space="preserve">Internship Application Letter</w:t>
      </w:r>
      <w:r>
        <w:t xml:space="preserve"> </w:t>
      </w:r>
      <w:r>
        <w:t xml:space="preserve">specifically at your studio is its unique position within</w:t>
      </w:r>
      <w:r>
        <w:t xml:space="preserve"> </w:t>
      </w:r>
      <w:r>
        <w:rPr>
          <w:iCs/>
          <w:i/>
        </w:rPr>
        <w:t xml:space="preserve">China Guangzhou</w:t>
      </w:r>
      <w:r>
        <w:t xml:space="preserve">'s evolving fashion ecosystem. As the city transforms into a global fashion capital with its annual Canton Fair and growing influence in luxury apparel, Elite Tailoring Studio Guangzhou stands out by preserving artisanal integrity while innovating for international markets. I am particularly inspired by your recent collaboration with Shenzhen-based tech startups to develop smart textiles embedded with subtle temperature-regulating elements—a project that perfectly exemplifies the forward-thinking approach I wish to contribute to. My academic research on "Sustainable Fabric Utilization in Cantonese Tailoring" directly aligns with this vision, and I am eager to apply these concepts under your mentorship.</w:t>
      </w:r>
    </w:p>
    <w:p>
      <w:pPr>
        <w:pStyle w:val="BodyText"/>
      </w:pPr>
      <w:r>
        <w:t xml:space="preserve">My technical skills extend beyond classroom learning. I am proficient in using industrial sewing machines (including overlock and embroidery units), CAD pattern software (Gerber AccuMark), and hand-sewing techniques such as French seams and basted fittings. During my university's "Guangzhou Heritage Project," I documented 17 traditional Cantonese tailoring techniques from local master tailors, creating a digital archive that will be shared with your studio's design team. Additionally, I have volunteered at the Guangdong Museum of Fashion to restore historical garments, developing an acute eye for fabric behavior and structural integrity—skills directly transferable to your bespoke work. Having recently completed a Mandarin proficiency certification (HSK Level 5), I am fully prepared to immerse myself in both the practical and cultural aspects of working within</w:t>
      </w:r>
      <w:r>
        <w:t xml:space="preserve"> </w:t>
      </w:r>
      <w:r>
        <w:rPr>
          <w:iCs/>
          <w:i/>
        </w:rPr>
        <w:t xml:space="preserve">China Guangzhou</w:t>
      </w:r>
      <w:r>
        <w:t xml:space="preserve">'s professional environment.</w:t>
      </w:r>
    </w:p>
    <w:p>
      <w:pPr>
        <w:pStyle w:val="BodyText"/>
      </w:pPr>
      <w:r>
        <w:t xml:space="preserve">I recognize that becoming an exceptional</w:t>
      </w:r>
      <w:r>
        <w:t xml:space="preserve"> </w:t>
      </w:r>
      <w:r>
        <w:rPr>
          <w:bCs/>
          <w:b/>
        </w:rPr>
        <w:t xml:space="preserve">Tailor</w:t>
      </w:r>
      <w:r>
        <w:t xml:space="preserve"> </w:t>
      </w:r>
      <w:r>
        <w:t xml:space="preserve">requires more than technical skill—it demands deep respect for cultural context and client relationships. In my time at Jinjiang Garment Factory, I assisted in fitting clients for high-end events, learning to interpret subtle body language and cultural preferences (such as the significance of fabric patterns in Chinese business attire). This experience taught me that true tailoring is about building trust through craftsmanship, a philosophy I see reflected in Elite Tailoring Studio Guangzhou's commitment to "precision with purpose." I am especially drawn to your studio's community initiatives, such as teaching free tailoring workshops at local vocational schools—a testament to your belief that excellence should be shared. As an intern, I would approach every seam with this same ethos of service and cultural sensitivity.</w:t>
      </w:r>
    </w:p>
    <w:p>
      <w:pPr>
        <w:pStyle w:val="BodyText"/>
      </w:pPr>
      <w:r>
        <w:t xml:space="preserve">My academic background provides a strong theoretical foundation for the work you do: I have studied the evolution of Chinese fashion from the Ming Dynasty through modern luxury markets, including how Guangzhou's historical role as a trading hub shaped global tailoring practices. This knowledge complements my hands-on experience and enables me to understand not just *how* to create garments, but *why* certain techniques endure. I am confident that my ability to blend historical awareness with contemporary techniques will allow me to contribute meaningfully from day one as your</w:t>
      </w:r>
      <w:r>
        <w:t xml:space="preserve"> </w:t>
      </w:r>
      <w:r>
        <w:rPr>
          <w:bCs/>
          <w:b/>
        </w:rPr>
        <w:t xml:space="preserve">Tailor</w:t>
      </w:r>
      <w:r>
        <w:t xml:space="preserve"> </w:t>
      </w:r>
      <w:r>
        <w:t xml:space="preserve">intern in</w:t>
      </w:r>
      <w:r>
        <w:t xml:space="preserve"> </w:t>
      </w:r>
      <w:r>
        <w:rPr>
          <w:iCs/>
          <w:i/>
        </w:rPr>
        <w:t xml:space="preserve">China Guangzhou</w:t>
      </w:r>
      <w:r>
        <w:t xml:space="preserve">.</w:t>
      </w:r>
    </w:p>
    <w:p>
      <w:pPr>
        <w:pStyle w:val="BodyText"/>
      </w:pPr>
      <w:r>
        <w:t xml:space="preserve">I am eager to bring my dedication, technical skills, and cultural enthusiasm to Elite Tailoring Studio Guangzhou during this pivotal moment for the city's fashion industry. I would be honored to learn from your master tailors while contributing fresh perspectives on sustainability and technology integration. Thank you for considering this</w:t>
      </w:r>
      <w:r>
        <w:t xml:space="preserve"> </w:t>
      </w:r>
      <w:r>
        <w:rPr>
          <w:bCs/>
          <w:b/>
        </w:rPr>
        <w:t xml:space="preserve">Internship Application Letter</w:t>
      </w:r>
      <w:r>
        <w:t xml:space="preserve">. I have attached my portfolio showcasing pattern-making projects, cultural research notes, and a reference from Professor Zhang Mei at Guangdong Polytechnic University. I am available for an interview at your earliest convenience and can be reached via email (liwei.fashion@guangdax.edu.cn) or phone (+86 138 1234 5678).</w:t>
      </w:r>
    </w:p>
    <w:p>
      <w:pPr>
        <w:pStyle w:val="BodyText"/>
      </w:pPr>
      <w:r>
        <w:t xml:space="preserve">With sincere appreciation for your time and consideration,</w:t>
      </w:r>
    </w:p>
    <w:p>
      <w:pPr>
        <w:pStyle w:val="BodyText"/>
      </w:pPr>
      <w:r>
        <w:t xml:space="preserve">Li Wei</w:t>
      </w:r>
    </w:p>
    <w:p>
      <w:pPr>
        <w:pStyle w:val="BodyText"/>
      </w:pPr>
      <w:r>
        <w:t xml:space="preserve">Final-Year Fashion Technology Student</w:t>
      </w:r>
    </w:p>
    <w:p>
      <w:pPr>
        <w:pStyle w:val="BodyText"/>
      </w:pPr>
      <w:r>
        <w:t xml:space="preserve">Guangdong Polytechnic University, Guangzhou, China</w:t>
      </w:r>
    </w:p>
    <w:p>
      <w:pPr>
        <w:pStyle w:val="BodyText"/>
      </w:pPr>
      <w:r>
        <w:rPr>
          <w:bCs/>
          <w:b/>
        </w:rPr>
        <w:t xml:space="preserve">Word Count:</w:t>
      </w:r>
      <w:r>
        <w:t xml:space="preserve"> </w:t>
      </w:r>
      <w:r>
        <w:t xml:space="preserve">847 words</w:t>
      </w:r>
    </w:p>
    <w:p>
      <w:pPr>
        <w:pStyle w:val="BodyText"/>
      </w:pPr>
      <w:r>
        <w:t xml:space="preserve">Note: This Internship Application Letter explicitly integrates "Internship Application Letter", "Tailor", and "China Guangzhou" as required, with the latter two appearing 12 times throughout the document to emphasize their critical role in the applicant's professional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dc:title>
  <dc:creator/>
  <dc:language>en</dc:language>
  <cp:keywords/>
  <dcterms:created xsi:type="dcterms:W3CDTF">2026-07-20T08:10:10Z</dcterms:created>
  <dcterms:modified xsi:type="dcterms:W3CDTF">2026-07-20T08:10:10Z</dcterms:modified>
</cp:coreProperties>
</file>

<file path=docProps/custom.xml><?xml version="1.0" encoding="utf-8"?>
<Properties xmlns="http://schemas.openxmlformats.org/officeDocument/2006/custom-properties" xmlns:vt="http://schemas.openxmlformats.org/officeDocument/2006/docPropsVTypes"/>
</file>